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scha munz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c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z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9 N dunton a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scha.munzert@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1608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